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C0EE3C" w14:textId="77777777" w:rsidR="002D4F29" w:rsidRDefault="002D1E3C">
      <w:r>
        <w:t>/Red light therapy</w:t>
      </w:r>
    </w:p>
    <w:p w14:paraId="04802B9F" w14:textId="77777777" w:rsidR="002D1E3C" w:rsidRDefault="002D1E3C">
      <w:r>
        <w:t>KW: Red light therapy</w:t>
      </w:r>
    </w:p>
    <w:p w14:paraId="062288CD" w14:textId="77777777" w:rsidR="00823983" w:rsidRDefault="00823983"/>
    <w:p w14:paraId="4416329A" w14:textId="7BDAC5AE" w:rsidR="002D1E3C" w:rsidRDefault="002D1E3C">
      <w:r>
        <w:t xml:space="preserve">Meta: Red light therapy </w:t>
      </w:r>
      <w:r w:rsidR="00823983">
        <w:t>is</w:t>
      </w:r>
      <w:r>
        <w:t xml:space="preserve"> proven to fuel the body’s </w:t>
      </w:r>
      <w:r w:rsidR="00823983">
        <w:t>production of</w:t>
      </w:r>
      <w:r w:rsidR="003F2034">
        <w:t xml:space="preserve"> </w:t>
      </w:r>
      <w:r>
        <w:t>elastin and colla</w:t>
      </w:r>
      <w:r w:rsidR="00823983">
        <w:t xml:space="preserve">gen. </w:t>
      </w:r>
      <w:r>
        <w:t>Betche</w:t>
      </w:r>
      <w:r w:rsidR="00477819">
        <w:t>s</w:t>
      </w:r>
      <w:r w:rsidR="00823983">
        <w:t xml:space="preserve"> interviews SKINNEY Medspa about it.</w:t>
      </w:r>
    </w:p>
    <w:p w14:paraId="405CD459" w14:textId="77777777" w:rsidR="00477819" w:rsidRDefault="00477819"/>
    <w:p w14:paraId="444B39A4" w14:textId="14EF2438" w:rsidR="00477819" w:rsidRDefault="00477819">
      <w:pPr>
        <w:rPr>
          <w:b/>
        </w:rPr>
      </w:pPr>
      <w:r w:rsidRPr="00477819">
        <w:rPr>
          <w:b/>
        </w:rPr>
        <w:t xml:space="preserve">Red Light Therapy </w:t>
      </w:r>
    </w:p>
    <w:p w14:paraId="354D3171" w14:textId="77777777" w:rsidR="00477819" w:rsidRDefault="00477819">
      <w:pPr>
        <w:rPr>
          <w:b/>
        </w:rPr>
      </w:pPr>
    </w:p>
    <w:p w14:paraId="6D6E7F42" w14:textId="73445FA5" w:rsidR="00477819" w:rsidRDefault="00477819">
      <w:r>
        <w:t xml:space="preserve">Red light therapy is a unique treatment that men and women in NYC are taking </w:t>
      </w:r>
      <w:r w:rsidR="00191023">
        <w:t>advantage of. The therapy at SKINNEY Medspa off</w:t>
      </w:r>
      <w:r w:rsidR="00F92539">
        <w:t xml:space="preserve">ers a range of benefits, and </w:t>
      </w:r>
      <w:r w:rsidR="00191023">
        <w:t xml:space="preserve">was recently featured on the website for digital media company, </w:t>
      </w:r>
      <w:r w:rsidR="00191023" w:rsidRPr="00823983">
        <w:rPr>
          <w:i/>
        </w:rPr>
        <w:t>Betches</w:t>
      </w:r>
      <w:r w:rsidR="00191023">
        <w:t xml:space="preserve">. The article titled, </w:t>
      </w:r>
      <w:r>
        <w:t>“</w:t>
      </w:r>
      <w:proofErr w:type="spellStart"/>
      <w:r w:rsidR="00623419">
        <w:fldChar w:fldCharType="begin"/>
      </w:r>
      <w:r w:rsidR="00623419">
        <w:instrText xml:space="preserve"> HYPERLINK "https://betches.com/wtf-is-red-light-therapy-should-you-try-it/" </w:instrText>
      </w:r>
      <w:r w:rsidR="00623419">
        <w:fldChar w:fldCharType="separate"/>
      </w:r>
      <w:proofErr w:type="spellEnd"/>
      <w:r w:rsidRPr="00623419">
        <w:rPr>
          <w:rStyle w:val="Hyperlink"/>
        </w:rPr>
        <w:t>WTF Is Red Light</w:t>
      </w:r>
      <w:r w:rsidR="00FA4F25" w:rsidRPr="00623419">
        <w:rPr>
          <w:rStyle w:val="Hyperlink"/>
        </w:rPr>
        <w:t xml:space="preserve"> Therapy &amp; Should You Try It?”</w:t>
      </w:r>
      <w:r w:rsidR="00623419">
        <w:fldChar w:fldCharType="end"/>
      </w:r>
      <w:r w:rsidR="00FA4F25">
        <w:t xml:space="preserve"> </w:t>
      </w:r>
      <w:r w:rsidR="00191023">
        <w:t>goes in depth to the treatment and why it</w:t>
      </w:r>
      <w:r w:rsidR="00823983">
        <w:t xml:space="preserve"> could solve your skin problems.</w:t>
      </w:r>
    </w:p>
    <w:p w14:paraId="53740C08" w14:textId="77777777" w:rsidR="00191023" w:rsidRDefault="00191023"/>
    <w:p w14:paraId="2BDCFADF" w14:textId="7AE1D09A" w:rsidR="00191023" w:rsidRDefault="00191023">
      <w:pPr>
        <w:rPr>
          <w:b/>
        </w:rPr>
      </w:pPr>
      <w:r w:rsidRPr="00191023">
        <w:rPr>
          <w:b/>
        </w:rPr>
        <w:t>What Is Red Light Therapy?</w:t>
      </w:r>
    </w:p>
    <w:p w14:paraId="440CAB0B" w14:textId="77777777" w:rsidR="00191023" w:rsidRDefault="00191023">
      <w:pPr>
        <w:rPr>
          <w:b/>
        </w:rPr>
      </w:pPr>
    </w:p>
    <w:p w14:paraId="350A8BA8" w14:textId="6A7A59BA" w:rsidR="00191023" w:rsidRDefault="00191023">
      <w:r>
        <w:t>Red light therapy uses wavelengths of a red and near infrared light to strengthen the mitochondria in your cells.</w:t>
      </w:r>
      <w:r w:rsidR="003F2034">
        <w:t xml:space="preserve"> </w:t>
      </w:r>
      <w:r w:rsidR="00B35583">
        <w:t xml:space="preserve">SKINNEY Medspa </w:t>
      </w:r>
      <w:r w:rsidR="003F2034">
        <w:t xml:space="preserve">offers </w:t>
      </w:r>
      <w:r w:rsidR="003F2034" w:rsidRPr="00823983">
        <w:rPr>
          <w:u w:val="single"/>
        </w:rPr>
        <w:t>red light therapy</w:t>
      </w:r>
      <w:r w:rsidR="003F2034">
        <w:t xml:space="preserve"> with several of their facial treatments. It is a 20-minute </w:t>
      </w:r>
      <w:r w:rsidR="00AF32D0">
        <w:t>therapy that</w:t>
      </w:r>
      <w:r w:rsidR="003F2034">
        <w:t xml:space="preserve"> produces</w:t>
      </w:r>
      <w:r w:rsidR="00823983">
        <w:t xml:space="preserve"> remarkable anti-aging results by helping </w:t>
      </w:r>
      <w:r w:rsidR="003F2034">
        <w:t xml:space="preserve">the body naturally produce proteins elastin and collagen. </w:t>
      </w:r>
      <w:r w:rsidR="00823983">
        <w:t xml:space="preserve">The proteins that support, healthy, young looking skin. </w:t>
      </w:r>
      <w:r w:rsidR="003F2034">
        <w:t>With this increased production, the skin becom</w:t>
      </w:r>
      <w:r w:rsidR="00623419">
        <w:t>es more flexible,</w:t>
      </w:r>
      <w:bookmarkStart w:id="0" w:name="_GoBack"/>
      <w:bookmarkEnd w:id="0"/>
      <w:r w:rsidR="00823983">
        <w:t xml:space="preserve"> </w:t>
      </w:r>
      <w:r w:rsidR="003F2034">
        <w:t>reducing wrinkl</w:t>
      </w:r>
      <w:r w:rsidR="000348FE">
        <w:t>es, fine lines, and loose skin.</w:t>
      </w:r>
    </w:p>
    <w:p w14:paraId="4A941711" w14:textId="77777777" w:rsidR="000348FE" w:rsidRDefault="000348FE"/>
    <w:p w14:paraId="2E45B361" w14:textId="441661CE" w:rsidR="000348FE" w:rsidRPr="000348FE" w:rsidRDefault="000348FE">
      <w:pPr>
        <w:rPr>
          <w:b/>
        </w:rPr>
      </w:pPr>
      <w:r w:rsidRPr="000348FE">
        <w:rPr>
          <w:b/>
        </w:rPr>
        <w:t>Will You See Results?</w:t>
      </w:r>
    </w:p>
    <w:p w14:paraId="37FC067A" w14:textId="77777777" w:rsidR="00AF32D0" w:rsidRDefault="00AF32D0"/>
    <w:p w14:paraId="099F7DC0" w14:textId="30FAC41D" w:rsidR="00823983" w:rsidRDefault="00AF32D0" w:rsidP="00823983">
      <w:r>
        <w:t xml:space="preserve">The </w:t>
      </w:r>
      <w:r w:rsidRPr="00823983">
        <w:rPr>
          <w:i/>
        </w:rPr>
        <w:t>Betches</w:t>
      </w:r>
      <w:r>
        <w:t xml:space="preserve"> team spoke to </w:t>
      </w:r>
      <w:r w:rsidRPr="00823983">
        <w:rPr>
          <w:u w:val="single"/>
        </w:rPr>
        <w:t>SKINNEY Medspa’s</w:t>
      </w:r>
      <w:r>
        <w:t>, Lindsay Malachowski. She enlightened them</w:t>
      </w:r>
      <w:r w:rsidR="00F92539">
        <w:t xml:space="preserve"> on red light therapy and says, “It is the most gentle form of photodynamic therapy.” She continues to say that, “I</w:t>
      </w:r>
      <w:r>
        <w:t>t is not going to get you t</w:t>
      </w:r>
      <w:r w:rsidR="00823983">
        <w:t>he same results as laser skin resurfacing, because the LED is gentler than a laser and do</w:t>
      </w:r>
      <w:r w:rsidR="00F47C07">
        <w:t>esn’</w:t>
      </w:r>
      <w:r w:rsidR="008938FD">
        <w:t>t work directly on the skin</w:t>
      </w:r>
      <w:r w:rsidR="00823983">
        <w:t>. However, s</w:t>
      </w:r>
      <w:r w:rsidR="00823983">
        <w:t>he reiterates that the therapy is not useless, and is clinically proven to benefit people who suffering from redness, inflammation, breakouts, and eczema.</w:t>
      </w:r>
    </w:p>
    <w:p w14:paraId="5A914658" w14:textId="55431593" w:rsidR="00AF32D0" w:rsidRDefault="00AF32D0"/>
    <w:p w14:paraId="417144B3" w14:textId="77777777" w:rsidR="00823983" w:rsidRDefault="00823983"/>
    <w:p w14:paraId="31655268" w14:textId="6F7DAC47" w:rsidR="00823983" w:rsidRPr="00823983" w:rsidRDefault="00823983" w:rsidP="00823983">
      <w:pPr>
        <w:jc w:val="right"/>
        <w:rPr>
          <w:u w:val="single"/>
        </w:rPr>
      </w:pPr>
      <w:r w:rsidRPr="00823983">
        <w:rPr>
          <w:u w:val="single"/>
        </w:rPr>
        <w:t>Learn more about the LED face mask from SKINNEY Medspa &gt;&gt;</w:t>
      </w:r>
    </w:p>
    <w:p w14:paraId="1F442779" w14:textId="77777777" w:rsidR="0016001A" w:rsidRDefault="0016001A"/>
    <w:p w14:paraId="29B304BD" w14:textId="77777777" w:rsidR="000348FE" w:rsidRDefault="000348FE"/>
    <w:p w14:paraId="53C98586" w14:textId="1F426AA6" w:rsidR="000348FE" w:rsidRDefault="00F92539">
      <w:r>
        <w:t>There are statements that</w:t>
      </w:r>
      <w:r w:rsidR="000348FE">
        <w:t xml:space="preserve"> red light therapy</w:t>
      </w:r>
      <w:r>
        <w:t xml:space="preserve"> could</w:t>
      </w:r>
      <w:r w:rsidR="000348FE">
        <w:t xml:space="preserve"> have weight</w:t>
      </w:r>
      <w:r>
        <w:t xml:space="preserve"> loss and fat reduction effects.</w:t>
      </w:r>
      <w:r w:rsidR="00823983">
        <w:t xml:space="preserve"> However,</w:t>
      </w:r>
      <w:r w:rsidR="000348FE">
        <w:t xml:space="preserve"> Malachowski says, “There’s ‘little scientific evidence’ supporting those particular claims.” </w:t>
      </w:r>
    </w:p>
    <w:p w14:paraId="01D3F82E" w14:textId="77777777" w:rsidR="000348FE" w:rsidRDefault="000348FE"/>
    <w:p w14:paraId="3BE4B103" w14:textId="0CE8E200" w:rsidR="000348FE" w:rsidRDefault="000E0C3C">
      <w:pPr>
        <w:rPr>
          <w:b/>
        </w:rPr>
      </w:pPr>
      <w:r w:rsidRPr="000E0C3C">
        <w:rPr>
          <w:b/>
        </w:rPr>
        <w:t>Who Will Benefit?</w:t>
      </w:r>
    </w:p>
    <w:p w14:paraId="5D32CF1F" w14:textId="77777777" w:rsidR="000E0C3C" w:rsidRDefault="000E0C3C">
      <w:pPr>
        <w:rPr>
          <w:b/>
        </w:rPr>
      </w:pPr>
    </w:p>
    <w:p w14:paraId="0140D027" w14:textId="792DE191" w:rsidR="000E0C3C" w:rsidRDefault="000E0C3C">
      <w:r>
        <w:t xml:space="preserve">Red light therapy can also benefit people dealing with body pains, according to the </w:t>
      </w:r>
      <w:r w:rsidRPr="00823983">
        <w:rPr>
          <w:i/>
        </w:rPr>
        <w:t>Betches</w:t>
      </w:r>
      <w:r>
        <w:t xml:space="preserve"> article. It explains that </w:t>
      </w:r>
      <w:r w:rsidR="00F92539">
        <w:t>people,</w:t>
      </w:r>
      <w:r>
        <w:t xml:space="preserve"> who have joint pain, trouble sleeping, or </w:t>
      </w:r>
      <w:r>
        <w:lastRenderedPageBreak/>
        <w:t>struggle with mental recovery</w:t>
      </w:r>
      <w:r w:rsidR="00981069">
        <w:t>,</w:t>
      </w:r>
      <w:r>
        <w:t xml:space="preserve"> can also take advantage of the therapy.</w:t>
      </w:r>
      <w:r w:rsidR="00981069">
        <w:t xml:space="preserve"> “Elite athletes” are also said to use red light therapy to increase their performance.</w:t>
      </w:r>
    </w:p>
    <w:p w14:paraId="6F0F9D24" w14:textId="77777777" w:rsidR="003200F2" w:rsidRDefault="003200F2"/>
    <w:p w14:paraId="78A2D55F" w14:textId="77777777" w:rsidR="003200F2" w:rsidRDefault="003200F2"/>
    <w:p w14:paraId="450C73E7" w14:textId="3A15FD4A" w:rsidR="003200F2" w:rsidRDefault="003200F2">
      <w:pPr>
        <w:rPr>
          <w:b/>
        </w:rPr>
      </w:pPr>
      <w:r w:rsidRPr="003200F2">
        <w:rPr>
          <w:b/>
        </w:rPr>
        <w:t>Red Light Therapy In NYC</w:t>
      </w:r>
    </w:p>
    <w:p w14:paraId="01F849C6" w14:textId="0E60B2C7" w:rsidR="00766810" w:rsidRDefault="003200F2" w:rsidP="00823983">
      <w:r>
        <w:rPr>
          <w:b/>
        </w:rPr>
        <w:br/>
      </w:r>
      <w:r w:rsidR="00823983">
        <w:t>Learn more about red light therapy by learning more about the LED face mask available from SKINNEY Medspa. Schedule a complimentary skin consultation at one of the</w:t>
      </w:r>
      <w:r w:rsidR="00766810">
        <w:t xml:space="preserve"> convenient </w:t>
      </w:r>
      <w:r w:rsidR="00823983">
        <w:t xml:space="preserve">Medspa </w:t>
      </w:r>
      <w:r w:rsidR="00766810">
        <w:t xml:space="preserve">locations in Manhattan. Schedule </w:t>
      </w:r>
      <w:r w:rsidR="00823983">
        <w:t xml:space="preserve">online or </w:t>
      </w:r>
      <w:r w:rsidR="00766810">
        <w:t>by calling 646-883-8931.</w:t>
      </w:r>
    </w:p>
    <w:p w14:paraId="2B0815A5" w14:textId="77777777" w:rsidR="00F92539" w:rsidRPr="000E0C3C" w:rsidRDefault="00F92539"/>
    <w:sectPr w:rsidR="00F92539" w:rsidRPr="000E0C3C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DA1MLY0NzUwMzFU0lEKTi0uzszPAykwrAUAV7GW1SwAAAA="/>
  </w:docVars>
  <w:rsids>
    <w:rsidRoot w:val="002D1E3C"/>
    <w:rsid w:val="000348FE"/>
    <w:rsid w:val="000C2C0C"/>
    <w:rsid w:val="000E0C3C"/>
    <w:rsid w:val="0016001A"/>
    <w:rsid w:val="00191023"/>
    <w:rsid w:val="002D1E3C"/>
    <w:rsid w:val="002D4F29"/>
    <w:rsid w:val="003200F2"/>
    <w:rsid w:val="003F2034"/>
    <w:rsid w:val="00457A0B"/>
    <w:rsid w:val="00477819"/>
    <w:rsid w:val="00623419"/>
    <w:rsid w:val="00766810"/>
    <w:rsid w:val="00823983"/>
    <w:rsid w:val="008938FD"/>
    <w:rsid w:val="00981069"/>
    <w:rsid w:val="00AF32D0"/>
    <w:rsid w:val="00B35583"/>
    <w:rsid w:val="00CA554C"/>
    <w:rsid w:val="00CE131B"/>
    <w:rsid w:val="00D907E6"/>
    <w:rsid w:val="00DB3F98"/>
    <w:rsid w:val="00F47C07"/>
    <w:rsid w:val="00F92539"/>
    <w:rsid w:val="00FA4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11E9E8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341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341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7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 Helwig</dc:creator>
  <cp:lastModifiedBy>Mel Zelig</cp:lastModifiedBy>
  <cp:revision>2</cp:revision>
  <dcterms:created xsi:type="dcterms:W3CDTF">2019-05-17T21:11:00Z</dcterms:created>
  <dcterms:modified xsi:type="dcterms:W3CDTF">2019-05-17T21:11:00Z</dcterms:modified>
</cp:coreProperties>
</file>